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64A1A" w14:textId="67417C2F" w:rsidR="00B65D72" w:rsidRDefault="00ED5FB4">
      <w:pPr>
        <w:rPr>
          <w:sz w:val="32"/>
          <w:szCs w:val="32"/>
          <w:u w:val="single"/>
        </w:rPr>
      </w:pPr>
      <w:r w:rsidRPr="00ED5FB4">
        <w:rPr>
          <w:sz w:val="32"/>
          <w:szCs w:val="32"/>
          <w:u w:val="single"/>
        </w:rPr>
        <w:t>Difference between Constructor and Method.</w:t>
      </w:r>
    </w:p>
    <w:p w14:paraId="5645F5B5" w14:textId="54F00A67" w:rsidR="00ED5FB4" w:rsidRDefault="00ED5FB4">
      <w:pPr>
        <w:rPr>
          <w:sz w:val="32"/>
          <w:szCs w:val="32"/>
          <w:u w:val="single"/>
        </w:rPr>
      </w:pPr>
    </w:p>
    <w:p w14:paraId="17CBEF9B" w14:textId="67C52083" w:rsidR="00ED5FB4" w:rsidRPr="00ED5FB4" w:rsidRDefault="00ED5FB4">
      <w:pPr>
        <w:rPr>
          <w:sz w:val="32"/>
          <w:szCs w:val="32"/>
        </w:rPr>
      </w:pPr>
      <w:r w:rsidRPr="00ED5FB4">
        <w:rPr>
          <w:sz w:val="32"/>
          <w:szCs w:val="32"/>
        </w:rPr>
        <w:t>Constructor is special method that is used to initialize objects.</w:t>
      </w:r>
    </w:p>
    <w:p w14:paraId="107D20C1" w14:textId="67746709" w:rsidR="00ED5FB4" w:rsidRPr="00ED5FB4" w:rsidRDefault="00ED5FB4">
      <w:pPr>
        <w:rPr>
          <w:sz w:val="32"/>
          <w:szCs w:val="32"/>
        </w:rPr>
      </w:pPr>
      <w:r w:rsidRPr="00ED5FB4">
        <w:rPr>
          <w:sz w:val="32"/>
          <w:szCs w:val="32"/>
        </w:rPr>
        <w:t>Method is a block of code which only runs when it is called.</w:t>
      </w:r>
    </w:p>
    <w:p w14:paraId="6C1EC8EC" w14:textId="740F014A" w:rsidR="00ED5FB4" w:rsidRDefault="00ED5FB4">
      <w:pPr>
        <w:rPr>
          <w:sz w:val="32"/>
          <w:szCs w:val="32"/>
          <w:u w:val="single"/>
        </w:rPr>
      </w:pPr>
    </w:p>
    <w:p w14:paraId="7EB161F3" w14:textId="7607A108" w:rsidR="00ED5FB4" w:rsidRDefault="00ED5FB4">
      <w:pPr>
        <w:rPr>
          <w:sz w:val="32"/>
          <w:szCs w:val="32"/>
          <w:u w:val="single"/>
        </w:rPr>
      </w:pPr>
    </w:p>
    <w:p w14:paraId="679BE066" w14:textId="77777777" w:rsidR="00ED5FB4" w:rsidRDefault="00ED5FB4" w:rsidP="00ED5FB4">
      <w:pPr>
        <w:pStyle w:val="Default"/>
      </w:pPr>
    </w:p>
    <w:p w14:paraId="61FC8AE9" w14:textId="77777777" w:rsidR="00ED5FB4" w:rsidRDefault="00ED5FB4" w:rsidP="00ED5FB4">
      <w:pPr>
        <w:pStyle w:val="Default"/>
        <w:rPr>
          <w:color w:val="FFFFFF"/>
          <w:sz w:val="34"/>
          <w:szCs w:val="34"/>
        </w:rPr>
      </w:pPr>
      <w:proofErr w:type="spellStart"/>
      <w:r>
        <w:rPr>
          <w:color w:val="FFFFFF"/>
          <w:sz w:val="34"/>
          <w:szCs w:val="34"/>
        </w:rPr>
        <w:t>Amethodis</w:t>
      </w:r>
      <w:proofErr w:type="spellEnd"/>
      <w:r>
        <w:rPr>
          <w:color w:val="FFFFFF"/>
          <w:sz w:val="34"/>
          <w:szCs w:val="34"/>
        </w:rPr>
        <w:t xml:space="preserve"> a block of code which only runs when it is called.</w:t>
      </w:r>
    </w:p>
    <w:p w14:paraId="1DB9B68E" w14:textId="77777777" w:rsidR="00ED5FB4" w:rsidRPr="00ED5FB4" w:rsidRDefault="00ED5FB4">
      <w:pPr>
        <w:rPr>
          <w:sz w:val="32"/>
          <w:szCs w:val="32"/>
          <w:u w:val="single"/>
        </w:rPr>
      </w:pPr>
    </w:p>
    <w:sectPr w:rsidR="00ED5FB4" w:rsidRPr="00ED5F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C1MDYxNTI0NzFQ0lEKTi0uzszPAykwrAUAoNO53ywAAAA="/>
  </w:docVars>
  <w:rsids>
    <w:rsidRoot w:val="00ED5FB4"/>
    <w:rsid w:val="00732DD7"/>
    <w:rsid w:val="00B65D72"/>
    <w:rsid w:val="00ED5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48D04"/>
  <w15:chartTrackingRefBased/>
  <w15:docId w15:val="{3587A493-203A-4F62-BFE9-829184704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D5FB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ad Nayi</dc:creator>
  <cp:keywords/>
  <dc:description/>
  <cp:lastModifiedBy>Harshad Nayi</cp:lastModifiedBy>
  <cp:revision>1</cp:revision>
  <dcterms:created xsi:type="dcterms:W3CDTF">2021-11-03T19:16:00Z</dcterms:created>
  <dcterms:modified xsi:type="dcterms:W3CDTF">2021-11-03T19:37:00Z</dcterms:modified>
</cp:coreProperties>
</file>